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F8914" w14:textId="77777777" w:rsidR="00222270" w:rsidRPr="001C49D7" w:rsidRDefault="00C2326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32"/>
          <w:szCs w:val="32"/>
          <w:lang w:eastAsia="en-US" w:bidi="en-US"/>
        </w:rPr>
      </w:pPr>
      <w:bookmarkStart w:id="0" w:name="_GoBack"/>
      <w:bookmarkEnd w:id="0"/>
      <w:r w:rsidRPr="001C49D7">
        <w:rPr>
          <w:rFonts w:ascii="Times New Roman" w:eastAsia="Arial" w:hAnsi="Times New Roman" w:cs="Times New Roman"/>
          <w:sz w:val="32"/>
          <w:szCs w:val="32"/>
          <w:lang w:eastAsia="en-US" w:bidi="en-US"/>
        </w:rPr>
        <w:t>CHECKLIST</w:t>
      </w:r>
    </w:p>
    <w:p w14:paraId="208F8915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08F8916" w14:textId="17667FCF" w:rsidR="00222270" w:rsidRPr="00F67F2F" w:rsidRDefault="00C2326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8"/>
          <w:szCs w:val="28"/>
          <w:lang w:eastAsia="en-US" w:bidi="en-US"/>
        </w:rPr>
      </w:pPr>
      <w:r w:rsidRPr="00F67F2F">
        <w:rPr>
          <w:rFonts w:ascii="Times New Roman" w:eastAsia="Arial" w:hAnsi="Times New Roman" w:cs="Times New Roman"/>
          <w:noProof/>
          <w:sz w:val="28"/>
          <w:szCs w:val="28"/>
          <w:lang w:eastAsia="en-US" w:bidi="en-US"/>
        </w:rPr>
        <w:t>HOW TO APPLY</w:t>
      </w:r>
      <w:r w:rsidR="00050936" w:rsidRPr="00F67F2F">
        <w:rPr>
          <w:rFonts w:ascii="Times New Roman" w:eastAsia="Arial" w:hAnsi="Times New Roman" w:cs="Times New Roman"/>
          <w:noProof/>
          <w:sz w:val="28"/>
          <w:szCs w:val="28"/>
          <w:lang w:eastAsia="en-US" w:bidi="en-US"/>
        </w:rPr>
        <w:t xml:space="preserve"> </w:t>
      </w:r>
      <w:r w:rsidR="008C3D3D" w:rsidRPr="00F67F2F">
        <w:rPr>
          <w:rFonts w:ascii="Times New Roman" w:eastAsia="Arial" w:hAnsi="Times New Roman" w:cs="Times New Roman"/>
          <w:noProof/>
          <w:sz w:val="28"/>
          <w:szCs w:val="28"/>
          <w:lang w:eastAsia="en-US" w:bidi="en-US"/>
        </w:rPr>
        <w:t>FOR</w:t>
      </w:r>
      <w:r w:rsidRPr="00F67F2F">
        <w:rPr>
          <w:rFonts w:ascii="Times New Roman" w:eastAsia="Arial" w:hAnsi="Times New Roman" w:cs="Times New Roman"/>
          <w:noProof/>
          <w:sz w:val="28"/>
          <w:szCs w:val="28"/>
          <w:lang w:eastAsia="en-US" w:bidi="en-US"/>
        </w:rPr>
        <w:t xml:space="preserve"> GOVERNMENT GRANTS</w:t>
      </w:r>
    </w:p>
    <w:p w14:paraId="208F8917" w14:textId="77777777" w:rsidR="00222270" w:rsidRPr="00F67F2F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08F8918" w14:textId="77777777" w:rsidR="00222270" w:rsidRPr="00F67F2F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19" w14:textId="307DA9C7" w:rsidR="00222270" w:rsidRPr="00F67F2F" w:rsidRDefault="00DD7D66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There are a few simple things to remember w</w:t>
      </w:r>
      <w:r w:rsidR="00C23263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hen applying for government grants so </w:t>
      </w: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that </w:t>
      </w:r>
      <w:r w:rsidR="00C23263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the proposal is</w:t>
      </w:r>
      <w:r w:rsidR="00A70EBB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</w:t>
      </w:r>
      <w:r w:rsidR="00C23263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n</w:t>
      </w:r>
      <w:r w:rsidR="00A70EBB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o</w:t>
      </w:r>
      <w:r w:rsidR="00C23263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t rejected. Make sure </w:t>
      </w:r>
      <w:r w:rsidR="005F0798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that applications are in on time</w:t>
      </w:r>
      <w:r w:rsidR="00C23263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, make sure they are on the appropriate forms, </w:t>
      </w:r>
      <w:r w:rsidR="00A70EBB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the forms are complete</w:t>
      </w:r>
      <w:r w:rsidR="000A3FAA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, there are the required number of copies</w:t>
      </w:r>
      <w:r w:rsidR="00D807E4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</w:t>
      </w:r>
      <w:r w:rsidR="00C23263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and make sure that they comply with the stated guidelines.</w:t>
      </w:r>
    </w:p>
    <w:p w14:paraId="208F891A" w14:textId="77777777" w:rsidR="00222270" w:rsidRPr="00F67F2F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1B" w14:textId="77777777" w:rsidR="00222270" w:rsidRPr="00F67F2F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08F891C" w14:textId="77777777" w:rsidR="00222270" w:rsidRPr="001C49D7" w:rsidRDefault="00C2326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67F2F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o ensure your proposal gets full consideration:</w:t>
      </w:r>
    </w:p>
    <w:p w14:paraId="208F891D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08F891E" w14:textId="77777777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Make sure the projects fit the guidelines and intent.</w:t>
      </w:r>
    </w:p>
    <w:p w14:paraId="208F891F" w14:textId="77777777" w:rsidR="00222270" w:rsidRPr="00F67F2F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Specify </w:t>
      </w: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categories of costs to reflect the areas that funding can cover. In some cases, only actual costs are allowed. Keep accurate records of expenditures and receipts.</w:t>
      </w:r>
    </w:p>
    <w:p w14:paraId="208F8920" w14:textId="77777777" w:rsidR="00222270" w:rsidRPr="00F67F2F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Submit the required number of application copies.</w:t>
      </w:r>
    </w:p>
    <w:p w14:paraId="208F8921" w14:textId="77777777" w:rsidR="00222270" w:rsidRPr="00F67F2F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Submit the application on time.</w:t>
      </w:r>
    </w:p>
    <w:p w14:paraId="208F8922" w14:textId="77777777" w:rsidR="00222270" w:rsidRPr="00F67F2F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Consider payment procedures, schedules, and partial payment schedules. Evaluation reports are often essential to final funding.</w:t>
      </w:r>
    </w:p>
    <w:p w14:paraId="208F8923" w14:textId="1517DCFD" w:rsidR="00222270" w:rsidRPr="004D04F4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u w:val="thick" w:color="28B473"/>
          <w:lang w:eastAsia="en-US" w:bidi="en-US"/>
        </w:rPr>
      </w:pP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Check on copyrights and credits. </w:t>
      </w:r>
      <w:r w:rsidR="00267570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En</w:t>
      </w: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sure </w:t>
      </w:r>
      <w:r w:rsidR="00267570"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that </w:t>
      </w: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you know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 if the funding organi</w:t>
      </w:r>
      <w:r w:rsidR="00DA09F2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ation </w:t>
      </w:r>
      <w:r w:rsidRPr="00F67F2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requires credit. Check where copyright of materials is necessary and whose responsibility it is to get it.</w:t>
      </w:r>
    </w:p>
    <w:p w14:paraId="208F8924" w14:textId="16950AFF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3E5DC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Not</w:t>
      </w:r>
      <w:r w:rsidR="00DA09F2" w:rsidRPr="003E5DC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e</w:t>
      </w:r>
      <w:r w:rsidRPr="003E5DCF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the decision date, so you can follow up if necessary.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If you are rejected, try other funding sources.</w:t>
      </w:r>
    </w:p>
    <w:p w14:paraId="208F8925" w14:textId="77777777" w:rsidR="00222270" w:rsidRPr="00267570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26" w14:textId="77777777" w:rsidR="00222270" w:rsidRPr="00267570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27" w14:textId="77777777" w:rsidR="00222270" w:rsidRPr="001C49D7" w:rsidRDefault="00C2326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26757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ere are seven steps when preparing a funding proposal:</w:t>
      </w:r>
    </w:p>
    <w:p w14:paraId="208F8928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</w:p>
    <w:p w14:paraId="208F8929" w14:textId="67DAAA04" w:rsidR="00222270" w:rsidRPr="001C49D7" w:rsidRDefault="00C23263">
      <w:pPr>
        <w:pStyle w:val="Title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dentify your organi</w:t>
      </w:r>
      <w:r w:rsidR="00F05ED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tion</w:t>
      </w:r>
    </w:p>
    <w:p w14:paraId="208F892A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08F892B" w14:textId="77777777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Name</w:t>
      </w:r>
    </w:p>
    <w:p w14:paraId="208F892C" w14:textId="77777777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How many people belong</w:t>
      </w:r>
    </w:p>
    <w:p w14:paraId="208F892D" w14:textId="77777777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When it was established</w:t>
      </w:r>
    </w:p>
    <w:p w14:paraId="208F892E" w14:textId="77777777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Where it is located</w:t>
      </w:r>
    </w:p>
    <w:p w14:paraId="208F892F" w14:textId="77777777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Purpose</w:t>
      </w:r>
    </w:p>
    <w:p w14:paraId="208F8930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08F8931" w14:textId="521F6661" w:rsidR="00C453F3" w:rsidRDefault="00C453F3">
      <w:pPr>
        <w:spacing w:after="160" w:line="259" w:lineRule="auto"/>
        <w:rPr>
          <w:rFonts w:eastAsia="Arial"/>
          <w:b/>
          <w:bCs/>
          <w:sz w:val="24"/>
          <w:szCs w:val="24"/>
          <w:lang w:eastAsia="en-US" w:bidi="en-US"/>
        </w:rPr>
      </w:pPr>
      <w:r>
        <w:rPr>
          <w:rFonts w:eastAsia="Arial"/>
          <w:sz w:val="24"/>
          <w:szCs w:val="24"/>
          <w:lang w:eastAsia="en-US" w:bidi="en-US"/>
        </w:rPr>
        <w:br w:type="page"/>
      </w:r>
    </w:p>
    <w:p w14:paraId="19A76B03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08F8932" w14:textId="2FC16373" w:rsidR="00222270" w:rsidRPr="005F0798" w:rsidRDefault="00C23263">
      <w:pPr>
        <w:pStyle w:val="Title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xplain how your organi</w:t>
      </w:r>
      <w:r w:rsidR="006C1E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tion </w:t>
      </w:r>
      <w:r w:rsidRPr="005F079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perates.</w:t>
      </w:r>
    </w:p>
    <w:p w14:paraId="208F8933" w14:textId="77777777" w:rsidR="00222270" w:rsidRPr="005F0798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08F8934" w14:textId="43ABFCC3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Is it a registered charity? What is its</w:t>
      </w:r>
      <w:r w:rsidR="00720278"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’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number?</w:t>
      </w:r>
    </w:p>
    <w:p w14:paraId="208F8935" w14:textId="5A1D4EBB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Is it incorporated? What is its</w:t>
      </w:r>
      <w:r w:rsidR="00720278"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’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number?</w:t>
      </w:r>
    </w:p>
    <w:p w14:paraId="208F8936" w14:textId="77777777" w:rsidR="00222270" w:rsidRPr="00930AE5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930AE5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Who is eligible for membership?</w:t>
      </w:r>
    </w:p>
    <w:p w14:paraId="208F8937" w14:textId="77777777" w:rsidR="00222270" w:rsidRPr="00930AE5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930AE5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What is the procedure for becoming a member?</w:t>
      </w:r>
    </w:p>
    <w:p w14:paraId="208F8938" w14:textId="0E3A99C8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930AE5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Is the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 organi</w:t>
      </w:r>
      <w:r w:rsidR="006C1ED8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ation democratically run? Are elections held annually?</w:t>
      </w:r>
    </w:p>
    <w:p w14:paraId="208F8939" w14:textId="785B9787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What groups are affiliated with your organ</w:t>
      </w:r>
      <w:r w:rsidR="006C1ED8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i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ation?</w:t>
      </w:r>
    </w:p>
    <w:p w14:paraId="208F893E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</w:p>
    <w:p w14:paraId="208F893F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</w:p>
    <w:p w14:paraId="208F8940" w14:textId="2A2FF927" w:rsidR="00222270" w:rsidRPr="001C49D7" w:rsidRDefault="00C23263">
      <w:pPr>
        <w:pStyle w:val="Title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Describe how responsibilities are distributed within the organi</w:t>
      </w:r>
      <w:r w:rsidR="006C1ED8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tion.</w:t>
      </w:r>
    </w:p>
    <w:p w14:paraId="208F8941" w14:textId="77777777" w:rsidR="00222270" w:rsidRPr="001C49D7" w:rsidRDefault="00222270">
      <w:pPr>
        <w:pStyle w:val="Title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</w:p>
    <w:p w14:paraId="208F8942" w14:textId="0991F4E3" w:rsidR="00222270" w:rsidRPr="00CB72D1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CB72D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List the names and titles of the executive</w:t>
      </w:r>
      <w:r w:rsidR="00CB72D1" w:rsidRPr="00CB72D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s</w:t>
      </w:r>
      <w:r w:rsidRPr="00CB72D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.</w:t>
      </w:r>
    </w:p>
    <w:p w14:paraId="208F8943" w14:textId="6A3D8940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Provide the name, title, address and telephone number of the</w:t>
      </w:r>
      <w:r w:rsidRPr="00CB72D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</w:t>
      </w:r>
      <w:r w:rsidR="00CB72D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contact </w:t>
      </w:r>
      <w:r w:rsidRPr="00CB72D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person to whom </w:t>
      </w:r>
      <w:r w:rsidR="00930AE5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all 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correspondence should be directed.</w:t>
      </w:r>
    </w:p>
    <w:p w14:paraId="208F8944" w14:textId="77777777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Name the people who will take on the major responsibilities of the project and describe their responsibilities.</w:t>
      </w:r>
    </w:p>
    <w:p w14:paraId="208F8945" w14:textId="77777777" w:rsidR="00222270" w:rsidRPr="00C973FA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46" w14:textId="77777777" w:rsidR="00222270" w:rsidRPr="00C973FA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47" w14:textId="77777777" w:rsidR="00222270" w:rsidRPr="00C973FA" w:rsidRDefault="00C23263">
      <w:pPr>
        <w:pStyle w:val="Title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C973FA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escribe what your project will do.</w:t>
      </w:r>
    </w:p>
    <w:p w14:paraId="208F8948" w14:textId="77777777" w:rsidR="00222270" w:rsidRPr="00C973FA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08F8949" w14:textId="77777777" w:rsidR="00222270" w:rsidRPr="00C973FA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C973FA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Outline the project, how it meets a demonstrated need and what it hopes to accomplish.</w:t>
      </w:r>
    </w:p>
    <w:p w14:paraId="208F894A" w14:textId="40D3D114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C973FA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Explain your objectives in</w:t>
      </w:r>
      <w:r w:rsidRPr="00930AE5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</w:t>
      </w:r>
      <w:r w:rsidR="00930AE5" w:rsidRPr="00930AE5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exact</w:t>
      </w:r>
      <w:r w:rsidRPr="00930AE5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rather than general terms.</w:t>
      </w:r>
    </w:p>
    <w:p w14:paraId="208F894B" w14:textId="677420B5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04374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Explain the methods for evaluating the project’s progress. State the objectives in such a way so</w:t>
      </w:r>
      <w:r w:rsidR="00667026" w:rsidRPr="00667026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that</w:t>
      </w:r>
      <w:r w:rsidRPr="00667026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</w:t>
      </w:r>
      <w:r w:rsidRPr="00C973FA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observers can see what you have accomplished </w:t>
      </w:r>
      <w:r w:rsidR="00C973FA" w:rsidRPr="00C973FA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agains</w:t>
      </w:r>
      <w:r w:rsidR="00C973FA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t 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what you set out to do.</w:t>
      </w:r>
    </w:p>
    <w:p w14:paraId="208F894C" w14:textId="77777777" w:rsidR="00222270" w:rsidRPr="00043741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04374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Define the scope: local community, provincials or national.</w:t>
      </w:r>
    </w:p>
    <w:p w14:paraId="208F894D" w14:textId="77777777" w:rsidR="00222270" w:rsidRPr="00043741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4E" w14:textId="77777777" w:rsidR="00222270" w:rsidRPr="00043741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4F" w14:textId="77777777" w:rsidR="00222270" w:rsidRPr="00043741" w:rsidRDefault="00C23263">
      <w:pPr>
        <w:pStyle w:val="Title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043741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xplain why your project will succeed.</w:t>
      </w:r>
    </w:p>
    <w:p w14:paraId="208F8950" w14:textId="77777777" w:rsidR="00222270" w:rsidRPr="00043741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08F8951" w14:textId="56311666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04374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Explain how your project is different. How does the project avoid duplicating similar projects or</w:t>
      </w:r>
      <w:r w:rsidR="002554C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 xml:space="preserve"> programmes </w:t>
      </w:r>
      <w:r w:rsidRPr="00043741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run by other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 organi</w:t>
      </w:r>
      <w:r w:rsidR="00D458D9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ations?</w:t>
      </w:r>
    </w:p>
    <w:p w14:paraId="208F8952" w14:textId="3B231F3C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Give the qualifications and experience of key people involved with the project to provide reasonable assurance your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 organi</w:t>
      </w:r>
      <w:r w:rsidR="00D458D9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ation 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is capable of undertaking the project.</w:t>
      </w:r>
    </w:p>
    <w:p w14:paraId="208F8953" w14:textId="77777777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Name projects you have completed in the past, and indicate why they were successful.</w:t>
      </w:r>
    </w:p>
    <w:p w14:paraId="208F8954" w14:textId="77777777" w:rsidR="00222270" w:rsidRPr="005F0798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55" w14:textId="2EBAFBD7" w:rsidR="00C453F3" w:rsidRPr="005F0798" w:rsidRDefault="00C453F3">
      <w:pPr>
        <w:spacing w:after="160" w:line="259" w:lineRule="auto"/>
        <w:rPr>
          <w:rFonts w:eastAsia="Arial"/>
          <w:bCs/>
          <w:noProof/>
          <w:sz w:val="24"/>
          <w:szCs w:val="24"/>
          <w:lang w:eastAsia="en-US" w:bidi="en-US"/>
        </w:rPr>
      </w:pPr>
      <w:r w:rsidRPr="005F0798">
        <w:rPr>
          <w:rFonts w:eastAsia="Arial"/>
          <w:b/>
          <w:noProof/>
          <w:sz w:val="24"/>
          <w:szCs w:val="24"/>
          <w:lang w:eastAsia="en-US" w:bidi="en-US"/>
        </w:rPr>
        <w:br w:type="page"/>
      </w:r>
    </w:p>
    <w:p w14:paraId="565C3EB2" w14:textId="77777777" w:rsidR="00222270" w:rsidRPr="005F0798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56" w14:textId="77777777" w:rsidR="00222270" w:rsidRPr="005F0798" w:rsidRDefault="00C23263">
      <w:pPr>
        <w:pStyle w:val="Title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escribe what additional resources you will require.</w:t>
      </w:r>
    </w:p>
    <w:p w14:paraId="208F8957" w14:textId="77777777" w:rsidR="00222270" w:rsidRPr="005F0798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08F8958" w14:textId="39C8E3B2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Name people outside of the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 organi</w:t>
      </w:r>
      <w:r w:rsidR="001A1B4B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ation who will act as references.</w:t>
      </w:r>
    </w:p>
    <w:p w14:paraId="208F8959" w14:textId="61B9AF25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List other individuals or organi</w:t>
      </w:r>
      <w:r w:rsidR="001A1B4B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ations supporting this or similar projects. </w:t>
      </w:r>
    </w:p>
    <w:p w14:paraId="208F895A" w14:textId="3950635E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Name other</w:t>
      </w:r>
      <w:r w:rsidR="003A4733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 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whose support has been requested.</w:t>
      </w:r>
    </w:p>
    <w:p w14:paraId="208F895B" w14:textId="77777777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State any previous contact with the funding bodies being approached, including previous financial assistance.</w:t>
      </w:r>
    </w:p>
    <w:p w14:paraId="208F895C" w14:textId="77777777" w:rsidR="00222270" w:rsidRPr="005F0798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5D" w14:textId="77777777" w:rsidR="00222270" w:rsidRPr="005F0798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</w:p>
    <w:p w14:paraId="208F895E" w14:textId="77777777" w:rsidR="00222270" w:rsidRPr="005F0798" w:rsidRDefault="00C23263">
      <w:pPr>
        <w:pStyle w:val="Title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rovide a budget.</w:t>
      </w:r>
    </w:p>
    <w:p w14:paraId="208F895F" w14:textId="77777777" w:rsidR="00222270" w:rsidRPr="005F0798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08F8960" w14:textId="2B5CCB0C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Provide a detailed operating budget for the project showing how the money will be spent and the amount coming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 </w:t>
      </w:r>
      <w:r w:rsidR="00AC01D2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in 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f</w:t>
      </w:r>
      <w:r w:rsidR="001A1B4B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r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om all sources.</w:t>
      </w:r>
    </w:p>
    <w:p w14:paraId="208F8961" w14:textId="5CF57A5A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Include the organi</w:t>
      </w:r>
      <w:r w:rsidR="001A1B4B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ation’s latest audited financial statement.</w:t>
      </w:r>
    </w:p>
    <w:p w14:paraId="208F8962" w14:textId="5388C055" w:rsidR="00222270" w:rsidRPr="005F0798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</w:pP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Explain any deficits in your organ</w:t>
      </w:r>
      <w:r w:rsidR="004D1AFE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>is</w:t>
      </w:r>
      <w:r w:rsidRPr="001C49D7"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  <w:t xml:space="preserve">ation’s </w:t>
      </w: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budget. List the specific sources of funding to cover the deficits.</w:t>
      </w:r>
    </w:p>
    <w:p w14:paraId="208F8963" w14:textId="77777777" w:rsidR="00222270" w:rsidRPr="001C49D7" w:rsidRDefault="00C23263">
      <w:pPr>
        <w:pStyle w:val="Title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  <w:r w:rsidRPr="005F0798">
        <w:rPr>
          <w:rFonts w:ascii="Times New Roman" w:eastAsia="Arial" w:hAnsi="Times New Roman" w:cs="Times New Roman"/>
          <w:b w:val="0"/>
          <w:noProof/>
          <w:sz w:val="24"/>
          <w:szCs w:val="24"/>
          <w:lang w:eastAsia="en-US" w:bidi="en-US"/>
        </w:rPr>
        <w:t>Explain where you will get funding if your project continues beyond the proposed grant period.</w:t>
      </w:r>
    </w:p>
    <w:p w14:paraId="208F8964" w14:textId="77777777" w:rsidR="00222270" w:rsidRPr="001C49D7" w:rsidRDefault="00222270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left"/>
        <w:rPr>
          <w:rFonts w:ascii="Times New Roman" w:eastAsia="Arial" w:hAnsi="Times New Roman" w:cs="Times New Roman"/>
          <w:b w:val="0"/>
          <w:sz w:val="24"/>
          <w:szCs w:val="24"/>
          <w:lang w:eastAsia="en-US" w:bidi="en-US"/>
        </w:rPr>
      </w:pPr>
    </w:p>
    <w:p w14:paraId="208F8965" w14:textId="77777777" w:rsidR="00222270" w:rsidRPr="001C49D7" w:rsidRDefault="0022227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eastAsia="en-US" w:bidi="en-US"/>
        </w:rPr>
      </w:pPr>
    </w:p>
    <w:p w14:paraId="208F8966" w14:textId="77777777" w:rsidR="00222270" w:rsidRPr="001C49D7" w:rsidRDefault="0022227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  <w:lang w:eastAsia="en-US" w:bidi="en-US"/>
        </w:rPr>
      </w:pPr>
    </w:p>
    <w:sectPr w:rsidR="00222270" w:rsidRPr="001C49D7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4462B" w14:textId="77777777" w:rsidR="00F07688" w:rsidRDefault="00F07688">
      <w:r>
        <w:separator/>
      </w:r>
    </w:p>
  </w:endnote>
  <w:endnote w:type="continuationSeparator" w:id="0">
    <w:p w14:paraId="0562C510" w14:textId="77777777" w:rsidR="00F07688" w:rsidRDefault="00F076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441C8" w14:textId="77777777" w:rsidR="00F07688" w:rsidRDefault="00F07688">
      <w:r>
        <w:separator/>
      </w:r>
    </w:p>
  </w:footnote>
  <w:footnote w:type="continuationSeparator" w:id="0">
    <w:p w14:paraId="4C0A0F9D" w14:textId="77777777" w:rsidR="00F07688" w:rsidRDefault="00F076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F8967" w14:textId="77777777" w:rsidR="00222270" w:rsidRDefault="00222270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503F60"/>
    <w:multiLevelType w:val="singleLevel"/>
    <w:tmpl w:val="ED429C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1" w15:restartNumberingAfterBreak="0">
    <w:nsid w:val="3D8A094A"/>
    <w:multiLevelType w:val="singleLevel"/>
    <w:tmpl w:val="2A767C4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sDQ1MTIxNjEyMDBX0lEKTi0uzszPAykwrgUAfYbXPSwAAAA="/>
    <w:docVar w:name="Description" w:val="Are you applying for Government grants? Try this template. See other finance and accounting templates here https://www.templateguru.co.za/templates/finance-accounting/"/>
    <w:docVar w:name="Excerpt" w:val="Government Grants. There are a few simple things to remember when applying for government grants so that the_x000a_proposal is not rejected. Make sure that applications are in on time, make sure they are on the_x000a_appropriate forms, the forms are complete, there are the required number of copies and make_x000a_sure that they comply with the stated guidelines."/>
    <w:docVar w:name="Source" w:val="https://nepaldiscuss.blogspot.com"/>
    <w:docVar w:name="Tags" w:val="checklist how to apply for government grants, application, government grants, raising capital, business documents, entrepreneurship, entrepreneur , checklist how to apply for government grants template, checklist how to apply for government grants example "/>
  </w:docVars>
  <w:rsids>
    <w:rsidRoot w:val="00222270"/>
    <w:rsid w:val="00043741"/>
    <w:rsid w:val="00050936"/>
    <w:rsid w:val="000A3FAA"/>
    <w:rsid w:val="001A1B4B"/>
    <w:rsid w:val="001C49D7"/>
    <w:rsid w:val="00222270"/>
    <w:rsid w:val="00240742"/>
    <w:rsid w:val="002554C1"/>
    <w:rsid w:val="00267570"/>
    <w:rsid w:val="003A4733"/>
    <w:rsid w:val="003E5DCF"/>
    <w:rsid w:val="004D04F4"/>
    <w:rsid w:val="004D1AFE"/>
    <w:rsid w:val="005F0798"/>
    <w:rsid w:val="00657AA5"/>
    <w:rsid w:val="00667026"/>
    <w:rsid w:val="006C1ED8"/>
    <w:rsid w:val="00720278"/>
    <w:rsid w:val="008C3D3D"/>
    <w:rsid w:val="00930AE5"/>
    <w:rsid w:val="009B28DE"/>
    <w:rsid w:val="009B537A"/>
    <w:rsid w:val="00A2536F"/>
    <w:rsid w:val="00A70EBB"/>
    <w:rsid w:val="00AB3683"/>
    <w:rsid w:val="00AB7AE4"/>
    <w:rsid w:val="00AC01D2"/>
    <w:rsid w:val="00B33A6F"/>
    <w:rsid w:val="00C23263"/>
    <w:rsid w:val="00C453F3"/>
    <w:rsid w:val="00C973FA"/>
    <w:rsid w:val="00CB72D1"/>
    <w:rsid w:val="00CC451D"/>
    <w:rsid w:val="00D23F1B"/>
    <w:rsid w:val="00D458D9"/>
    <w:rsid w:val="00D807E4"/>
    <w:rsid w:val="00DA09F2"/>
    <w:rsid w:val="00DB6523"/>
    <w:rsid w:val="00DD7D66"/>
    <w:rsid w:val="00EC081F"/>
    <w:rsid w:val="00F05ED9"/>
    <w:rsid w:val="00F07688"/>
    <w:rsid w:val="00F3246C"/>
    <w:rsid w:val="00F67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F89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Title">
    <w:name w:val="Title"/>
    <w:basedOn w:val="Normal"/>
    <w:uiPriority w:val="10"/>
    <w:qFormat/>
    <w:pPr>
      <w:jc w:val="center"/>
    </w:pPr>
    <w:rPr>
      <w:rFonts w:ascii="Courier New" w:eastAsia="Courier New" w:hAnsi="Courier New" w:cs="Courier New"/>
      <w:b/>
      <w:bCs/>
      <w:sz w:val="36"/>
      <w:szCs w:val="3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2</Words>
  <Characters>3110</Characters>
  <Application>Microsoft Office Word</Application>
  <DocSecurity>0</DocSecurity>
  <Lines>98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</vt:lpstr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2-12T08:39:00Z</dcterms:created>
  <dcterms:modified xsi:type="dcterms:W3CDTF">2019-10-21T19:07:00Z</dcterms:modified>
  <cp:category/>
</cp:coreProperties>
</file>